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4A61EA6" w14:textId="77777777" w:rsidR="0055769F" w:rsidRPr="0055769F" w:rsidRDefault="0055769F" w:rsidP="0055769F">
      <w:pPr>
        <w:rPr>
          <w:sz w:val="44"/>
          <w:szCs w:val="44"/>
        </w:rPr>
      </w:pPr>
      <w:r w:rsidRPr="0055769F">
        <w:rPr>
          <w:sz w:val="44"/>
          <w:szCs w:val="44"/>
        </w:rPr>
        <w:t>IT 356: Introduction to Computer Graphics</w:t>
      </w:r>
    </w:p>
    <w:p w14:paraId="53F2BEA3" w14:textId="771A68EB" w:rsidR="0055769F" w:rsidRPr="0055769F" w:rsidRDefault="0055769F" w:rsidP="0055769F">
      <w:pPr>
        <w:rPr>
          <w:sz w:val="44"/>
          <w:szCs w:val="44"/>
        </w:rPr>
      </w:pPr>
      <w:r w:rsidRPr="0055769F">
        <w:rPr>
          <w:sz w:val="44"/>
          <w:szCs w:val="44"/>
        </w:rPr>
        <w:t>Recitation 0</w:t>
      </w:r>
      <w:r w:rsidR="002A22E9">
        <w:rPr>
          <w:sz w:val="44"/>
          <w:szCs w:val="44"/>
        </w:rPr>
        <w:t>2</w:t>
      </w:r>
      <w:r w:rsidR="001D4B45">
        <w:rPr>
          <w:sz w:val="44"/>
          <w:szCs w:val="44"/>
        </w:rPr>
        <w:t xml:space="preserve"> (100 points)</w:t>
      </w:r>
    </w:p>
    <w:p w14:paraId="0FA38073" w14:textId="697D9B3B" w:rsidR="0055769F" w:rsidRDefault="0055769F"/>
    <w:p w14:paraId="12B91601" w14:textId="77777777" w:rsidR="002A22E9" w:rsidRDefault="002A22E9"/>
    <w:p w14:paraId="20247E6B" w14:textId="105649FB" w:rsidR="0055769F" w:rsidRDefault="0055769F">
      <w:r>
        <w:t>Question 1</w:t>
      </w:r>
      <w:r w:rsidR="001D4B45">
        <w:t xml:space="preserve"> (50 points)</w:t>
      </w:r>
    </w:p>
    <w:p w14:paraId="5B08CC29" w14:textId="13648CFF" w:rsidR="0055769F" w:rsidRDefault="00CA1C5A">
      <w:r>
        <w:rPr>
          <w:noProof/>
        </w:rPr>
        <w:drawing>
          <wp:inline distT="0" distB="0" distL="0" distR="0" wp14:anchorId="2B5CD99C" wp14:editId="71A649A7">
            <wp:extent cx="5943600" cy="4700270"/>
            <wp:effectExtent l="0" t="0" r="0" b="5080"/>
            <wp:docPr id="150115852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1158524" name="Picture 1" descr="A screenshot of a computer&#10;&#10;Description automatically generated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700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90F610" w14:textId="77777777" w:rsidR="00CA1C5A" w:rsidRDefault="00CA1C5A"/>
    <w:p w14:paraId="271677C6" w14:textId="77777777" w:rsidR="00CA1C5A" w:rsidRDefault="00CA1C5A"/>
    <w:p w14:paraId="566F130B" w14:textId="77777777" w:rsidR="00CA1C5A" w:rsidRDefault="00CA1C5A"/>
    <w:p w14:paraId="22038BDB" w14:textId="77777777" w:rsidR="00CA1C5A" w:rsidRDefault="00CA1C5A"/>
    <w:p w14:paraId="44C6E622" w14:textId="7E3A6A0E" w:rsidR="0055769F" w:rsidRDefault="001D4B45">
      <w:r>
        <w:t>Q</w:t>
      </w:r>
      <w:r w:rsidR="0055769F">
        <w:t>uestion 2</w:t>
      </w:r>
      <w:r>
        <w:t xml:space="preserve"> (50 points)</w:t>
      </w:r>
    </w:p>
    <w:p w14:paraId="75AB5859" w14:textId="43534485" w:rsidR="0055769F" w:rsidRDefault="00CA1C5A">
      <w:r>
        <w:rPr>
          <w:noProof/>
        </w:rPr>
        <w:lastRenderedPageBreak/>
        <w:drawing>
          <wp:inline distT="0" distB="0" distL="0" distR="0" wp14:anchorId="6C787316" wp14:editId="4DE66199">
            <wp:extent cx="5943600" cy="4733925"/>
            <wp:effectExtent l="0" t="0" r="0" b="9525"/>
            <wp:docPr id="121840206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840206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733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1062D7" w14:textId="255824AE" w:rsidR="0055769F" w:rsidRDefault="0055769F"/>
    <w:p w14:paraId="0EB5E167" w14:textId="3B6E938A" w:rsidR="0055769F" w:rsidRDefault="0055769F"/>
    <w:p w14:paraId="1C1EED2D" w14:textId="77777777" w:rsidR="002A22E9" w:rsidRDefault="002A22E9"/>
    <w:sectPr w:rsidR="002A22E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A2NDSzBFImBoaGhko6SsGpxcWZ+XkgBYa1AEAmlRYsAAAA"/>
  </w:docVars>
  <w:rsids>
    <w:rsidRoot w:val="0055769F"/>
    <w:rsid w:val="001C0713"/>
    <w:rsid w:val="001D4B45"/>
    <w:rsid w:val="002A22E9"/>
    <w:rsid w:val="0055769F"/>
    <w:rsid w:val="009A48FD"/>
    <w:rsid w:val="009D6D7D"/>
    <w:rsid w:val="00CA1C5A"/>
    <w:rsid w:val="00DC04F7"/>
    <w:rsid w:val="00F755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1FAE69"/>
  <w15:chartTrackingRefBased/>
  <w15:docId w15:val="{059D0646-4DBD-4DCC-802B-A0EC78C6F0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5769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55769F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3</TotalTime>
  <Pages>2</Pages>
  <Words>19</Words>
  <Characters>109</Characters>
  <Application>Microsoft Office Word</Application>
  <DocSecurity>0</DocSecurity>
  <Lines>1</Lines>
  <Paragraphs>1</Paragraphs>
  <ScaleCrop>false</ScaleCrop>
  <Company/>
  <LinksUpToDate>false</LinksUpToDate>
  <CharactersWithSpaces>1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ang, Qi</dc:creator>
  <cp:keywords/>
  <dc:description/>
  <cp:lastModifiedBy>Shane Stevens</cp:lastModifiedBy>
  <cp:revision>4</cp:revision>
  <dcterms:created xsi:type="dcterms:W3CDTF">2024-02-20T20:58:00Z</dcterms:created>
  <dcterms:modified xsi:type="dcterms:W3CDTF">2025-03-13T20:38:00Z</dcterms:modified>
</cp:coreProperties>
</file>